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 xml:space="preserve">X</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 xml:space="preserve"/>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 xml:space="preserve"/>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 xml:space="preserve">23/5/2021</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 xml:space="preserve">23/5/2021</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 xml:space="preserve"/>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 xml:space="preserve"/>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 xml:space="preserve"/>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 xml:space="preserve"/>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 xml:space="preserve">25</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 xml:space="preserve">50</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 xml:space="preserve">1000</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 xml:space="preserve">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X</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 xml:space="preserve">23/5/2021</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3260"/>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 xml:space="preserve">X</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proofErr w:type="gramStart"/>
            <w:r>
              <w:rPr>
                <w:b/>
                <w:bCs/>
                <w:sz w:val="16"/>
                <w:szCs w:val="16"/>
              </w:rPr>
              <w:t xml:space="preserve"/>
            </w:r>
            <w:r>
              <w:drawing>
                <wp:inline xmlns:a="http://schemas.openxmlformats.org/drawingml/2006/main" xmlns:pic="http://schemas.openxmlformats.org/drawingml/2006/picture">
                  <wp:extent cx="3780000" cy="2595099"/>
                  <wp:docPr id="16" name="Picture 16"/>
                  <wp:cNvGraphicFramePr>
                    <a:graphicFrameLocks noChangeAspect="1"/>
                  </wp:cNvGraphicFramePr>
                  <a:graphic>
                    <a:graphicData uri="http://schemas.openxmlformats.org/drawingml/2006/picture">
                      <pic:pic>
                        <pic:nvPicPr>
                          <pic:cNvPr id="0" name="chartImage.png"/>
                          <pic:cNvPicPr/>
                        </pic:nvPicPr>
                        <pic:blipFill>
                          <a:blip r:embed="rId9"/>
                          <a:stretch>
                            <a:fillRect/>
                          </a:stretch>
                        </pic:blipFill>
                        <pic:spPr>
                          <a:xfrm>
                            <a:off x="0" y="0"/>
                            <a:ext cx="3780000" cy="2595099"/>
                          </a:xfrm>
                          <a:prstGeom prst="rect"/>
                        </pic:spPr>
                      </pic:pic>
                    </a:graphicData>
                  </a:graphic>
                </wp:inline>
              </w:drawing>
            </w:r>
            <w:r>
              <w:t xml:space="preserve"/>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 xml:space="preserve">4.83</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 xml:space="preserve">3.09</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 xml:space="preserve">4.78</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 xml:space="preserve">2.69</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 xml:space="preserve">0.53</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 xml:space="preserve">4.88</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 xml:space="preserve">3.08</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 xml:space="preserve">5.63</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 xml:space="preserve">0.56</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 xml:space="preserve">5.46</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 xml:space="preserve">2.47</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 xml:space="preserve">6.07</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 xml:space="preserve">2.5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 xml:space="preserve">0.76</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 xml:space="preserve">5.79</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 xml:space="preserve">2.57</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 xml:space="preserve">0.71</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 xml:space="preserve">5.32</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 xml:space="preserve">2.44</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 xml:space="preserve">5.02</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 xml:space="preserve">2.31</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 xml:space="preserve">0.77</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 xml:space="preserve">4.9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 xml:space="preserve">2.11</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 xml:space="preserve">0.89</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 xml:space="preserve">4.82</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 xml:space="preserve">1.99</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 xml:space="preserve">0.97</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 xml:space="preserve">4.74</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 xml:space="preserve">1.95</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 xml:space="preserve">1.00</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 xml:space="preserve">4.52</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 xml:space="preserve">1.89</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 xml:space="preserve">1.01</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 xml:space="preserve">3.74</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 xml:space="preserve">1.79</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 xml:space="preserve">0.96</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 xml:space="preserve">3.43</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 xml:space="preserve">1.73</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 xml:space="preserve">0.94</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 xml:space="preserve">1.63</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 xml:space="preserve">0.88</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 xml:space="preserve">2.53</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 xml:space="preserve">1.5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 xml:space="preserve">0.87</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 xml:space="preserve">2.25</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 xml:space="preserve">1.4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 xml:space="preserve">0.84</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 xml:space="preserve">0.45</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 xml:space="preserve">0.70</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 xml:space="preserve">0.75</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 xml:space="preserve">0.8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 xml:space="preserve">0.85</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 xml:space="preserve">M</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 xml:space="preserve">B</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 xml:space="preserve">0.85</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 xml:space="preserve">0.90</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 xml:space="preserve">X</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 xml:space="preserve">X</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1</w:t>
      </w:r>
      <w:r w:rsidR="00972EF6">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2</w:t>
      </w:r>
      <w:r w:rsidR="00972EF6">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gridCol w:w="3409"/>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 xml:space="preserve">X</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72EF6">
        <w:fldChar w:fldCharType="begin"/>
      </w:r>
      <w:r w:rsidR="00972EF6">
        <w:instrText xml:space="preserve"> SEQ Figure \* ARABIC </w:instrText>
      </w:r>
      <w:r w:rsidR="00972EF6">
        <w:fldChar w:fldCharType="separate"/>
      </w:r>
      <w:r w:rsidR="00A33662">
        <w:rPr>
          <w:noProof/>
        </w:rPr>
        <w:t>3</w:t>
      </w:r>
      <w:r w:rsidR="00972EF6">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421B" w14:textId="77777777" w:rsidR="00972EF6" w:rsidRDefault="00972EF6" w:rsidP="008A78D0">
      <w:pPr>
        <w:spacing w:after="0" w:line="240" w:lineRule="auto"/>
      </w:pPr>
      <w:r>
        <w:separator/>
      </w:r>
    </w:p>
  </w:endnote>
  <w:endnote w:type="continuationSeparator" w:id="0">
    <w:p w14:paraId="332D2B4E" w14:textId="77777777" w:rsidR="00972EF6" w:rsidRDefault="00972EF6"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AF5F" w14:textId="77777777" w:rsidR="00972EF6" w:rsidRDefault="00972EF6" w:rsidP="008A78D0">
      <w:pPr>
        <w:spacing w:after="0" w:line="240" w:lineRule="auto"/>
      </w:pPr>
      <w:r>
        <w:separator/>
      </w:r>
    </w:p>
  </w:footnote>
  <w:footnote w:type="continuationSeparator" w:id="0">
    <w:p w14:paraId="01FE1A06" w14:textId="77777777" w:rsidR="00972EF6" w:rsidRDefault="00972EF6"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 Id="rId9"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000000"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000491"/>
    <w:rsid w:val="004E2267"/>
    <w:rsid w:val="004E2F11"/>
    <w:rsid w:val="00535826"/>
    <w:rsid w:val="00793032"/>
    <w:rsid w:val="008D6C58"/>
    <w:rsid w:val="008E0E72"/>
    <w:rsid w:val="0097415C"/>
    <w:rsid w:val="009B050B"/>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2</cp:revision>
  <cp:lastPrinted>2020-03-10T04:15:00Z</cp:lastPrinted>
  <dcterms:created xsi:type="dcterms:W3CDTF">2021-04-12T03:02:00Z</dcterms:created>
  <dcterms:modified xsi:type="dcterms:W3CDTF">2021-04-16T00:48:00Z</dcterms:modified>
</cp:coreProperties>
</file>